
<file path=[Content_Types].xml><?xml version="1.0" encoding="utf-8"?>
<Types xmlns="http://schemas.openxmlformats.org/package/2006/content-types">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AAA0F7" w14:textId="77777777" w:rsidR="00797DDE" w:rsidRDefault="00797DDE" w:rsidP="008F21B3">
      <w:pPr>
        <w:pStyle w:val="FirstParagraph"/>
        <w:jc w:val="center"/>
        <w:rPr>
          <w:b/>
          <w:bCs/>
          <w:sz w:val="96"/>
          <w:szCs w:val="96"/>
        </w:rPr>
      </w:pPr>
    </w:p>
    <w:p w14:paraId="01C35659" w14:textId="77777777" w:rsidR="00EA5245" w:rsidRDefault="00EA5245" w:rsidP="00EA5245">
      <w:pPr>
        <w:pStyle w:val="BodyText"/>
      </w:pPr>
    </w:p>
    <w:p w14:paraId="127211C9" w14:textId="77777777" w:rsidR="00EA5245" w:rsidRPr="00EA5245" w:rsidRDefault="00EA5245" w:rsidP="00EA5245">
      <w:pPr>
        <w:pStyle w:val="BodyText"/>
      </w:pPr>
    </w:p>
    <w:p w14:paraId="5A45A981" w14:textId="64EDD016" w:rsidR="00F430A7" w:rsidRPr="00797DDE" w:rsidRDefault="00F430A7" w:rsidP="008F21B3">
      <w:pPr>
        <w:pStyle w:val="FirstParagraph"/>
        <w:jc w:val="center"/>
        <w:rPr>
          <w:b/>
          <w:bCs/>
          <w:sz w:val="96"/>
          <w:szCs w:val="96"/>
        </w:rPr>
      </w:pPr>
      <w:r w:rsidRPr="00797DDE">
        <w:rPr>
          <w:b/>
          <w:bCs/>
          <w:sz w:val="96"/>
          <w:szCs w:val="96"/>
        </w:rPr>
        <w:t>Vels University</w:t>
      </w:r>
    </w:p>
    <w:p w14:paraId="5A95E96C" w14:textId="323C29D3" w:rsidR="00F430A7" w:rsidRPr="00EA5245" w:rsidRDefault="00F430A7" w:rsidP="00F430A7">
      <w:pPr>
        <w:pStyle w:val="BodyText"/>
        <w:jc w:val="center"/>
        <w:rPr>
          <w:sz w:val="44"/>
          <w:szCs w:val="44"/>
        </w:rPr>
      </w:pPr>
      <w:r w:rsidRPr="00EA5245">
        <w:rPr>
          <w:sz w:val="44"/>
          <w:szCs w:val="44"/>
        </w:rPr>
        <w:t>MTECH – CSE</w:t>
      </w:r>
    </w:p>
    <w:p w14:paraId="12CFDD3E" w14:textId="3A42DD9A" w:rsidR="00F430A7" w:rsidRPr="00EA5245" w:rsidRDefault="00F430A7" w:rsidP="00F430A7">
      <w:pPr>
        <w:pStyle w:val="BodyText"/>
        <w:jc w:val="center"/>
        <w:rPr>
          <w:sz w:val="44"/>
          <w:szCs w:val="44"/>
        </w:rPr>
      </w:pPr>
      <w:r w:rsidRPr="00EA5245">
        <w:rPr>
          <w:sz w:val="44"/>
          <w:szCs w:val="44"/>
        </w:rPr>
        <w:t>3</w:t>
      </w:r>
      <w:r w:rsidRPr="00EA5245">
        <w:rPr>
          <w:sz w:val="44"/>
          <w:szCs w:val="44"/>
          <w:vertAlign w:val="superscript"/>
        </w:rPr>
        <w:t>rd</w:t>
      </w:r>
      <w:r w:rsidRPr="00EA5245">
        <w:rPr>
          <w:sz w:val="44"/>
          <w:szCs w:val="44"/>
        </w:rPr>
        <w:t xml:space="preserve"> Semester (2025- 2026)</w:t>
      </w:r>
    </w:p>
    <w:p w14:paraId="05379516" w14:textId="77777777" w:rsidR="00797DDE" w:rsidRDefault="00797DDE" w:rsidP="00F430A7">
      <w:pPr>
        <w:pStyle w:val="BodyText"/>
        <w:jc w:val="center"/>
        <w:rPr>
          <w:sz w:val="48"/>
          <w:szCs w:val="48"/>
        </w:rPr>
      </w:pPr>
    </w:p>
    <w:p w14:paraId="1B427AB8" w14:textId="57432F34" w:rsidR="00797DDE" w:rsidRDefault="00064EE9" w:rsidP="00064EE9">
      <w:pPr>
        <w:pStyle w:val="BodyText"/>
        <w:rPr>
          <w:sz w:val="48"/>
          <w:szCs w:val="48"/>
        </w:rPr>
      </w:pPr>
      <w:r>
        <w:rPr>
          <w:sz w:val="48"/>
          <w:szCs w:val="48"/>
        </w:rPr>
        <w:t xml:space="preserve">                                      </w:t>
      </w:r>
      <w:r w:rsidR="00797DDE">
        <w:rPr>
          <w:sz w:val="48"/>
          <w:szCs w:val="48"/>
        </w:rPr>
        <w:t>24880107</w:t>
      </w:r>
    </w:p>
    <w:p w14:paraId="1C5F5298" w14:textId="37838719" w:rsidR="00797DDE" w:rsidRDefault="00797DDE" w:rsidP="00F430A7">
      <w:pPr>
        <w:pStyle w:val="BodyText"/>
        <w:jc w:val="center"/>
        <w:rPr>
          <w:sz w:val="48"/>
          <w:szCs w:val="48"/>
        </w:rPr>
      </w:pPr>
      <w:proofErr w:type="spellStart"/>
      <w:r>
        <w:rPr>
          <w:sz w:val="48"/>
          <w:szCs w:val="48"/>
        </w:rPr>
        <w:t>Thanigaivel</w:t>
      </w:r>
      <w:proofErr w:type="spellEnd"/>
      <w:r>
        <w:rPr>
          <w:sz w:val="48"/>
          <w:szCs w:val="48"/>
        </w:rPr>
        <w:t xml:space="preserve"> G</w:t>
      </w:r>
    </w:p>
    <w:p w14:paraId="4251145F" w14:textId="77777777" w:rsidR="00797DDE" w:rsidRDefault="00797DDE" w:rsidP="00F430A7">
      <w:pPr>
        <w:pStyle w:val="BodyText"/>
        <w:jc w:val="center"/>
        <w:rPr>
          <w:sz w:val="48"/>
          <w:szCs w:val="48"/>
        </w:rPr>
      </w:pPr>
    </w:p>
    <w:p w14:paraId="07D4E6B2" w14:textId="77777777" w:rsidR="00D057F6" w:rsidRDefault="00D057F6" w:rsidP="00F430A7">
      <w:pPr>
        <w:pStyle w:val="BodyText"/>
        <w:jc w:val="center"/>
        <w:rPr>
          <w:sz w:val="48"/>
          <w:szCs w:val="48"/>
        </w:rPr>
      </w:pPr>
    </w:p>
    <w:p w14:paraId="54AA48F5" w14:textId="06BF7A0F" w:rsidR="00797DDE" w:rsidRPr="00EA5245" w:rsidRDefault="00797DDE" w:rsidP="00797DDE">
      <w:pPr>
        <w:pStyle w:val="BodyText"/>
        <w:jc w:val="center"/>
        <w:rPr>
          <w:sz w:val="36"/>
          <w:szCs w:val="36"/>
        </w:rPr>
      </w:pPr>
      <w:r w:rsidRPr="00EA5245">
        <w:rPr>
          <w:sz w:val="36"/>
          <w:szCs w:val="36"/>
        </w:rPr>
        <w:t xml:space="preserve">                                                  </w:t>
      </w:r>
      <w:r w:rsidR="00EA5245" w:rsidRPr="00EA5245">
        <w:rPr>
          <w:sz w:val="36"/>
          <w:szCs w:val="36"/>
        </w:rPr>
        <w:t xml:space="preserve">     </w:t>
      </w:r>
      <w:r w:rsidRPr="00EA5245">
        <w:rPr>
          <w:sz w:val="36"/>
          <w:szCs w:val="36"/>
        </w:rPr>
        <w:t xml:space="preserve"> </w:t>
      </w:r>
      <w:r w:rsidR="00EA5245">
        <w:rPr>
          <w:sz w:val="36"/>
          <w:szCs w:val="36"/>
        </w:rPr>
        <w:t xml:space="preserve">              </w:t>
      </w:r>
      <w:r w:rsidRPr="00EA5245">
        <w:rPr>
          <w:sz w:val="36"/>
          <w:szCs w:val="36"/>
        </w:rPr>
        <w:t xml:space="preserve">Project </w:t>
      </w:r>
      <w:proofErr w:type="gramStart"/>
      <w:r w:rsidRPr="00EA5245">
        <w:rPr>
          <w:sz w:val="36"/>
          <w:szCs w:val="36"/>
        </w:rPr>
        <w:t xml:space="preserve">Guide </w:t>
      </w:r>
      <w:r w:rsidR="00EA5245">
        <w:rPr>
          <w:sz w:val="36"/>
          <w:szCs w:val="36"/>
        </w:rPr>
        <w:t>:</w:t>
      </w:r>
      <w:proofErr w:type="gramEnd"/>
    </w:p>
    <w:p w14:paraId="74AC6EE8" w14:textId="565FDC8E" w:rsidR="00797DDE" w:rsidRPr="00EA5245" w:rsidRDefault="00797DDE" w:rsidP="00797DDE">
      <w:pPr>
        <w:pStyle w:val="BodyText"/>
        <w:jc w:val="right"/>
        <w:rPr>
          <w:sz w:val="28"/>
          <w:szCs w:val="28"/>
        </w:rPr>
      </w:pPr>
      <w:r w:rsidRPr="00EA5245">
        <w:rPr>
          <w:sz w:val="28"/>
          <w:szCs w:val="28"/>
        </w:rPr>
        <w:t>Dr. Thirumal MTECH, PHD</w:t>
      </w:r>
    </w:p>
    <w:p w14:paraId="4271FC43" w14:textId="0FD2A1F9" w:rsidR="00797DDE" w:rsidRPr="00EA5245" w:rsidRDefault="00797DDE" w:rsidP="00797DDE">
      <w:pPr>
        <w:pStyle w:val="BodyText"/>
        <w:rPr>
          <w:sz w:val="32"/>
          <w:szCs w:val="32"/>
        </w:rPr>
      </w:pPr>
      <w:r w:rsidRPr="00EA5245">
        <w:rPr>
          <w:sz w:val="28"/>
          <w:szCs w:val="28"/>
        </w:rPr>
        <w:t xml:space="preserve">                                                                                         </w:t>
      </w:r>
      <w:r w:rsidR="00EA5245">
        <w:rPr>
          <w:sz w:val="28"/>
          <w:szCs w:val="28"/>
        </w:rPr>
        <w:t xml:space="preserve">                    </w:t>
      </w:r>
      <w:r w:rsidRPr="00EA5245">
        <w:rPr>
          <w:sz w:val="28"/>
          <w:szCs w:val="28"/>
        </w:rPr>
        <w:t>Dr. Kumar MTECH, PHD</w:t>
      </w:r>
    </w:p>
    <w:p w14:paraId="4D44EE1C" w14:textId="77777777" w:rsidR="00797DDE" w:rsidRPr="00F430A7" w:rsidRDefault="00797DDE" w:rsidP="00F430A7">
      <w:pPr>
        <w:pStyle w:val="BodyText"/>
        <w:jc w:val="center"/>
        <w:rPr>
          <w:sz w:val="48"/>
          <w:szCs w:val="48"/>
        </w:rPr>
      </w:pPr>
    </w:p>
    <w:p w14:paraId="22F228C1" w14:textId="33ABBCE7" w:rsidR="00F430A7" w:rsidRDefault="00F430A7" w:rsidP="00F430A7">
      <w:pPr>
        <w:jc w:val="center"/>
        <w:rPr>
          <w:b/>
          <w:bCs/>
          <w:sz w:val="28"/>
          <w:szCs w:val="28"/>
        </w:rPr>
      </w:pPr>
      <w:r>
        <w:rPr>
          <w:b/>
          <w:bCs/>
          <w:sz w:val="28"/>
          <w:szCs w:val="28"/>
        </w:rPr>
        <w:br w:type="page"/>
      </w:r>
    </w:p>
    <w:p w14:paraId="4D24B666" w14:textId="3D849919" w:rsidR="00B76B5F" w:rsidRDefault="008739DD" w:rsidP="008F21B3">
      <w:pPr>
        <w:pStyle w:val="FirstParagraph"/>
        <w:jc w:val="center"/>
        <w:rPr>
          <w:b/>
          <w:bCs/>
          <w:sz w:val="28"/>
          <w:szCs w:val="28"/>
        </w:rPr>
      </w:pPr>
      <w:r w:rsidRPr="008F21B3">
        <w:rPr>
          <w:b/>
          <w:bCs/>
          <w:sz w:val="28"/>
          <w:szCs w:val="28"/>
        </w:rPr>
        <w:lastRenderedPageBreak/>
        <w:t>A Low-Code LLM-Based Conversational AI Assistant for ERP Systems</w:t>
      </w:r>
    </w:p>
    <w:p w14:paraId="1BF29052" w14:textId="77777777" w:rsidR="008F21B3" w:rsidRPr="008F21B3" w:rsidRDefault="008F21B3" w:rsidP="008F21B3">
      <w:pPr>
        <w:pStyle w:val="BodyText"/>
      </w:pPr>
    </w:p>
    <w:p w14:paraId="53B79D0F" w14:textId="77777777" w:rsidR="008F21B3" w:rsidRDefault="008739DD" w:rsidP="008F21B3">
      <w:pPr>
        <w:pStyle w:val="BodyText"/>
        <w:jc w:val="both"/>
      </w:pPr>
      <w:r>
        <w:rPr>
          <w:b/>
          <w:bCs/>
        </w:rPr>
        <w:t>Abstract:</w:t>
      </w:r>
      <w:r>
        <w:t xml:space="preserve"> </w:t>
      </w:r>
    </w:p>
    <w:p w14:paraId="3DF3B224" w14:textId="5FEBE215" w:rsidR="008F21B3" w:rsidRDefault="008739DD" w:rsidP="008F21B3">
      <w:pPr>
        <w:pStyle w:val="BodyText"/>
        <w:jc w:val="both"/>
      </w:pPr>
      <w:r>
        <w:t xml:space="preserve">Enterprise Resource Planning (ERP) systems are vital for managing business operations but often come with complex user interfaces and steep learning curves. This project introduces a low-code, Large Language Model (LLM)-powered conversational AI assistant that integrates seamlessly with ERP systems. The assistant enables users to interact with ERP modules using natural language, thereby improving usability, accessibility, and productivity. Leveraging low-code development platforms and state-of-the-art LLMs </w:t>
      </w:r>
      <w:r>
        <w:t>like GPT-4, the solution offers a scalable and adaptable approach to ERP interaction, reducing dependency on technical expertise.</w:t>
      </w:r>
    </w:p>
    <w:p w14:paraId="023B5741" w14:textId="77777777" w:rsidR="008F21B3" w:rsidRDefault="008739DD">
      <w:pPr>
        <w:pStyle w:val="FirstParagraph"/>
      </w:pPr>
      <w:r>
        <w:rPr>
          <w:b/>
          <w:bCs/>
        </w:rPr>
        <w:t>1. Introduction:</w:t>
      </w:r>
      <w:r>
        <w:t xml:space="preserve"> </w:t>
      </w:r>
    </w:p>
    <w:p w14:paraId="65BFE0CA" w14:textId="4905E552" w:rsidR="00B76B5F" w:rsidRDefault="008739DD" w:rsidP="008F21B3">
      <w:pPr>
        <w:pStyle w:val="FirstParagraph"/>
        <w:numPr>
          <w:ilvl w:val="0"/>
          <w:numId w:val="3"/>
        </w:numPr>
        <w:jc w:val="both"/>
      </w:pPr>
      <w:r>
        <w:t>Enterprise Resource Planning (ERP) systems are comprehensive software platforms used by organizations to manage business functions such as finance, supply chain, human resources, and customer relations. Despite their capabilities, ERP systems often pose usability challenges due to their complex interfaces. Users typically require extensive training to navigate and utilize ERP systems efficiently.</w:t>
      </w:r>
    </w:p>
    <w:p w14:paraId="0D1F9986" w14:textId="77777777" w:rsidR="00B76B5F" w:rsidRDefault="008739DD" w:rsidP="008F21B3">
      <w:pPr>
        <w:pStyle w:val="BodyText"/>
        <w:numPr>
          <w:ilvl w:val="0"/>
          <w:numId w:val="3"/>
        </w:numPr>
        <w:jc w:val="both"/>
      </w:pPr>
      <w:r>
        <w:t>Conversational AI, especially when powered by advanced LLMs, provides a promising solution to these usability issues. By allowing users to interact with ERP systems through natural language, the barrier to entry is significantly lowered. Additionally, using low-code platforms to develop such assistants accelerates deployment and simplifies maintenance.</w:t>
      </w:r>
    </w:p>
    <w:p w14:paraId="7A0428A2" w14:textId="77777777" w:rsidR="008F21B3" w:rsidRDefault="008739DD">
      <w:pPr>
        <w:pStyle w:val="FirstParagraph"/>
        <w:rPr>
          <w:b/>
          <w:bCs/>
        </w:rPr>
      </w:pPr>
      <w:r>
        <w:rPr>
          <w:b/>
          <w:bCs/>
        </w:rPr>
        <w:t>2. Problem Statement:</w:t>
      </w:r>
    </w:p>
    <w:p w14:paraId="1F8EB541" w14:textId="0C97D700" w:rsidR="00B76B5F" w:rsidRDefault="008739DD">
      <w:pPr>
        <w:pStyle w:val="FirstParagraph"/>
      </w:pPr>
      <w:r>
        <w:t>Current ERP interfaces demand significant user training and technical knowledge, leading to reduced productivity and increased operational costs. A solution is needed to:</w:t>
      </w:r>
    </w:p>
    <w:p w14:paraId="40CC36E2" w14:textId="77777777" w:rsidR="00B76B5F" w:rsidRDefault="008739DD">
      <w:pPr>
        <w:pStyle w:val="Compact"/>
        <w:numPr>
          <w:ilvl w:val="0"/>
          <w:numId w:val="2"/>
        </w:numPr>
      </w:pPr>
      <w:r>
        <w:t>Simplify ERP interactions using natural language.</w:t>
      </w:r>
    </w:p>
    <w:p w14:paraId="756265BF" w14:textId="77777777" w:rsidR="00B76B5F" w:rsidRDefault="008739DD">
      <w:pPr>
        <w:pStyle w:val="Compact"/>
        <w:numPr>
          <w:ilvl w:val="0"/>
          <w:numId w:val="2"/>
        </w:numPr>
      </w:pPr>
      <w:r>
        <w:t>Minimize the need for extensive coding or customization.</w:t>
      </w:r>
    </w:p>
    <w:p w14:paraId="5AE654EF" w14:textId="77777777" w:rsidR="00B76B5F" w:rsidRDefault="008739DD">
      <w:pPr>
        <w:pStyle w:val="Compact"/>
        <w:numPr>
          <w:ilvl w:val="0"/>
          <w:numId w:val="2"/>
        </w:numPr>
      </w:pPr>
      <w:r>
        <w:t>Improve ERP accessibility for non-technical users.</w:t>
      </w:r>
    </w:p>
    <w:p w14:paraId="4B50D642" w14:textId="77777777" w:rsidR="008F21B3" w:rsidRDefault="008739DD">
      <w:pPr>
        <w:pStyle w:val="FirstParagraph"/>
      </w:pPr>
      <w:r>
        <w:rPr>
          <w:b/>
          <w:bCs/>
        </w:rPr>
        <w:t>3. Objectives:</w:t>
      </w:r>
      <w:r>
        <w:t xml:space="preserve"> </w:t>
      </w:r>
    </w:p>
    <w:p w14:paraId="39A85C34" w14:textId="1454F4D6" w:rsidR="00B76B5F" w:rsidRDefault="008739DD" w:rsidP="003C66AA">
      <w:pPr>
        <w:pStyle w:val="FirstParagraph"/>
        <w:jc w:val="both"/>
      </w:pPr>
      <w:r>
        <w:t xml:space="preserve"> To design and develop a conversational AI assistant using LLMs. - To utilize low-code development tools</w:t>
      </w:r>
      <w:r w:rsidR="008F21B3">
        <w:t xml:space="preserve"> (</w:t>
      </w:r>
      <w:r w:rsidR="008F21B3" w:rsidRPr="003C07B1">
        <w:rPr>
          <w:b/>
          <w:bCs/>
        </w:rPr>
        <w:t>Oracle Apex</w:t>
      </w:r>
      <w:r w:rsidR="008F21B3">
        <w:t>)</w:t>
      </w:r>
      <w:r>
        <w:t xml:space="preserve"> for easy integration and customization. - To enable secure and efficient interaction with ERP systems.</w:t>
      </w:r>
    </w:p>
    <w:p w14:paraId="5AAD982B" w14:textId="77777777" w:rsidR="003C66AA" w:rsidRDefault="003C66AA" w:rsidP="003C66AA">
      <w:pPr>
        <w:pStyle w:val="BodyText"/>
      </w:pPr>
    </w:p>
    <w:p w14:paraId="155EEE28" w14:textId="77777777" w:rsidR="003C66AA" w:rsidRPr="003C66AA" w:rsidRDefault="003C66AA" w:rsidP="003C66AA">
      <w:pPr>
        <w:pStyle w:val="BodyText"/>
      </w:pPr>
    </w:p>
    <w:p w14:paraId="47297A0A" w14:textId="77777777" w:rsidR="005F0C9C" w:rsidRDefault="008739DD">
      <w:pPr>
        <w:pStyle w:val="FirstParagraph"/>
      </w:pPr>
      <w:r>
        <w:rPr>
          <w:b/>
          <w:bCs/>
        </w:rPr>
        <w:lastRenderedPageBreak/>
        <w:t>4. Literature Survey:</w:t>
      </w:r>
      <w:r>
        <w:t xml:space="preserve"> </w:t>
      </w:r>
    </w:p>
    <w:p w14:paraId="333174BE" w14:textId="75E33F88" w:rsidR="00B76B5F" w:rsidRDefault="008739DD" w:rsidP="003C66AA">
      <w:pPr>
        <w:pStyle w:val="FirstParagraph"/>
        <w:jc w:val="both"/>
      </w:pPr>
      <w:r>
        <w:t>Several studies highlight the potential of conversational agents in enterprise settings. Research in NLP has led to the development of powerful LLMs capable of understanding and generating human-like text. Tools like Oracle APEX and Microsoft Power Platform provide low-code solutions for building enterprise applications. However, limited work has been done on combining these technologies to create ERP-specific assistants.</w:t>
      </w:r>
    </w:p>
    <w:p w14:paraId="0B5862DC" w14:textId="77777777" w:rsidR="00B76B5F" w:rsidRDefault="008739DD">
      <w:pPr>
        <w:pStyle w:val="FirstParagraph"/>
      </w:pPr>
      <w:r>
        <w:rPr>
          <w:b/>
          <w:bCs/>
        </w:rPr>
        <w:t>5. System Architecture:</w:t>
      </w:r>
    </w:p>
    <w:p w14:paraId="737FAE3E" w14:textId="77777777" w:rsidR="00E66DEC" w:rsidRDefault="008739DD" w:rsidP="003C07B1">
      <w:pPr>
        <w:pStyle w:val="BodyText"/>
        <w:ind w:left="360"/>
        <w:jc w:val="both"/>
      </w:pPr>
      <w:r>
        <w:rPr>
          <w:b/>
          <w:bCs/>
        </w:rPr>
        <w:t>Components:</w:t>
      </w:r>
      <w:r>
        <w:t xml:space="preserve"> - </w:t>
      </w:r>
    </w:p>
    <w:p w14:paraId="3BEF70B5" w14:textId="44F85219" w:rsidR="00E66DEC" w:rsidRDefault="008739DD" w:rsidP="003C07B1">
      <w:pPr>
        <w:pStyle w:val="BodyText"/>
        <w:numPr>
          <w:ilvl w:val="0"/>
          <w:numId w:val="6"/>
        </w:numPr>
        <w:ind w:left="1080"/>
        <w:jc w:val="both"/>
      </w:pPr>
      <w:r>
        <w:rPr>
          <w:b/>
          <w:bCs/>
        </w:rPr>
        <w:t>User Interface:</w:t>
      </w:r>
      <w:r>
        <w:t xml:space="preserve"> Web or mobile-based chat interface built using low-code tools.</w:t>
      </w:r>
    </w:p>
    <w:p w14:paraId="7B854338" w14:textId="77777777" w:rsidR="003C07B1" w:rsidRDefault="008739DD" w:rsidP="003C07B1">
      <w:pPr>
        <w:pStyle w:val="BodyText"/>
        <w:numPr>
          <w:ilvl w:val="0"/>
          <w:numId w:val="6"/>
        </w:numPr>
        <w:ind w:left="1080"/>
        <w:jc w:val="both"/>
      </w:pPr>
      <w:r>
        <w:rPr>
          <w:b/>
          <w:bCs/>
        </w:rPr>
        <w:t>Middleware Layer:</w:t>
      </w:r>
      <w:r>
        <w:t xml:space="preserve"> Handles prompt formatting, user session management, and logging.</w:t>
      </w:r>
    </w:p>
    <w:p w14:paraId="58D5507C" w14:textId="2F80CEAB" w:rsidR="00B76B5F" w:rsidRDefault="008739DD" w:rsidP="003C07B1">
      <w:pPr>
        <w:pStyle w:val="BodyText"/>
        <w:numPr>
          <w:ilvl w:val="0"/>
          <w:numId w:val="6"/>
        </w:numPr>
        <w:ind w:left="1080"/>
        <w:jc w:val="both"/>
      </w:pPr>
      <w:r>
        <w:t xml:space="preserve"> </w:t>
      </w:r>
      <w:r>
        <w:rPr>
          <w:b/>
          <w:bCs/>
        </w:rPr>
        <w:t>ERP Connector:</w:t>
      </w:r>
      <w:r>
        <w:t xml:space="preserve"> Integrates with ERP backend using APIs or direct SQL access.</w:t>
      </w:r>
    </w:p>
    <w:p w14:paraId="0C3705C0" w14:textId="77777777" w:rsidR="00E66DEC" w:rsidRDefault="008739DD" w:rsidP="003C07B1">
      <w:pPr>
        <w:pStyle w:val="BodyText"/>
        <w:ind w:left="360"/>
        <w:jc w:val="both"/>
        <w:rPr>
          <w:b/>
          <w:bCs/>
        </w:rPr>
      </w:pPr>
      <w:r>
        <w:rPr>
          <w:b/>
          <w:bCs/>
        </w:rPr>
        <w:t>Data Flow:</w:t>
      </w:r>
    </w:p>
    <w:p w14:paraId="34D65AC9" w14:textId="238E489E" w:rsidR="00E66DEC" w:rsidRDefault="008739DD" w:rsidP="003C07B1">
      <w:pPr>
        <w:pStyle w:val="BodyText"/>
        <w:numPr>
          <w:ilvl w:val="0"/>
          <w:numId w:val="4"/>
        </w:numPr>
        <w:spacing w:before="0" w:after="80"/>
        <w:ind w:left="1074" w:hanging="357"/>
        <w:jc w:val="both"/>
      </w:pPr>
      <w:r>
        <w:t>User inputs query in natural language.</w:t>
      </w:r>
    </w:p>
    <w:p w14:paraId="125E725F" w14:textId="2BA510F2" w:rsidR="00E66DEC" w:rsidRDefault="008739DD" w:rsidP="003C07B1">
      <w:pPr>
        <w:pStyle w:val="BodyText"/>
        <w:numPr>
          <w:ilvl w:val="0"/>
          <w:numId w:val="4"/>
        </w:numPr>
        <w:spacing w:before="0" w:after="80"/>
        <w:ind w:left="1074" w:hanging="357"/>
        <w:jc w:val="both"/>
      </w:pPr>
      <w:r>
        <w:t xml:space="preserve">Middleware formats input and sends it to the LLM. </w:t>
      </w:r>
    </w:p>
    <w:p w14:paraId="57FBDE32" w14:textId="568264C0" w:rsidR="00E66DEC" w:rsidRDefault="008739DD" w:rsidP="003C07B1">
      <w:pPr>
        <w:pStyle w:val="BodyText"/>
        <w:numPr>
          <w:ilvl w:val="0"/>
          <w:numId w:val="4"/>
        </w:numPr>
        <w:spacing w:before="0" w:after="80"/>
        <w:ind w:left="1074" w:hanging="357"/>
        <w:jc w:val="both"/>
      </w:pPr>
      <w:r>
        <w:t xml:space="preserve">LLM processes input and returns structured commands. </w:t>
      </w:r>
    </w:p>
    <w:p w14:paraId="33066601" w14:textId="767A9236" w:rsidR="00E66DEC" w:rsidRDefault="008739DD" w:rsidP="003C07B1">
      <w:pPr>
        <w:pStyle w:val="BodyText"/>
        <w:numPr>
          <w:ilvl w:val="0"/>
          <w:numId w:val="4"/>
        </w:numPr>
        <w:spacing w:before="0" w:after="80"/>
        <w:ind w:left="1074" w:hanging="357"/>
        <w:jc w:val="both"/>
      </w:pPr>
      <w:r>
        <w:t>Middleware translates command into ERP-compatible actions.</w:t>
      </w:r>
    </w:p>
    <w:p w14:paraId="41ED1B38" w14:textId="77777777" w:rsidR="00CB13FB" w:rsidRDefault="008739DD" w:rsidP="00E66DEC">
      <w:pPr>
        <w:pStyle w:val="BodyText"/>
        <w:numPr>
          <w:ilvl w:val="0"/>
          <w:numId w:val="4"/>
        </w:numPr>
        <w:spacing w:before="0" w:after="80"/>
        <w:ind w:left="1074" w:hanging="357"/>
        <w:jc w:val="both"/>
      </w:pPr>
      <w:r>
        <w:t>Results are fetched from ERP and displayed to the user.</w:t>
      </w:r>
      <w:r w:rsidR="00CB13FB" w:rsidRPr="00CB13FB">
        <w:rPr>
          <w:noProof/>
        </w:rPr>
        <w:t xml:space="preserve"> </w:t>
      </w:r>
    </w:p>
    <w:p w14:paraId="0D12ED77" w14:textId="77777777" w:rsidR="00CB13FB" w:rsidRDefault="00CB13FB" w:rsidP="00CB13FB">
      <w:pPr>
        <w:pStyle w:val="BodyText"/>
        <w:spacing w:before="0" w:after="80"/>
        <w:ind w:left="1074"/>
        <w:jc w:val="both"/>
        <w:rPr>
          <w:noProof/>
        </w:rPr>
      </w:pPr>
    </w:p>
    <w:p w14:paraId="106C2A17" w14:textId="09CBFC85" w:rsidR="00CB13FB" w:rsidRDefault="00CB13FB" w:rsidP="00CB13FB">
      <w:pPr>
        <w:pStyle w:val="BodyText"/>
        <w:spacing w:before="0" w:after="80"/>
        <w:ind w:left="-426"/>
        <w:jc w:val="both"/>
        <w:rPr>
          <w:noProof/>
        </w:rPr>
      </w:pPr>
      <w:r>
        <w:rPr>
          <w:noProof/>
        </w:rPr>
        <w:drawing>
          <wp:inline distT="0" distB="0" distL="0" distR="0" wp14:anchorId="71A34252" wp14:editId="5558EB11">
            <wp:extent cx="6598285" cy="3133725"/>
            <wp:effectExtent l="19050" t="19050" r="0" b="9525"/>
            <wp:docPr id="1378001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001893" name="Picture 1378001893"/>
                    <pic:cNvPicPr/>
                  </pic:nvPicPr>
                  <pic:blipFill rotWithShape="1">
                    <a:blip r:embed="rId7">
                      <a:extLst>
                        <a:ext uri="{28A0092B-C50C-407E-A947-70E740481C1C}">
                          <a14:useLocalDpi xmlns:a14="http://schemas.microsoft.com/office/drawing/2010/main" val="0"/>
                        </a:ext>
                      </a:extLst>
                    </a:blip>
                    <a:srcRect t="17326" b="13848"/>
                    <a:stretch>
                      <a:fillRect/>
                    </a:stretch>
                  </pic:blipFill>
                  <pic:spPr bwMode="auto">
                    <a:xfrm>
                      <a:off x="0" y="0"/>
                      <a:ext cx="6601501" cy="3135252"/>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5322ACC1" w14:textId="77777777" w:rsidR="00E66DEC" w:rsidRDefault="008739DD" w:rsidP="00E66DEC">
      <w:pPr>
        <w:pStyle w:val="FirstParagraph"/>
        <w:jc w:val="both"/>
      </w:pPr>
      <w:r>
        <w:rPr>
          <w:b/>
          <w:bCs/>
        </w:rPr>
        <w:lastRenderedPageBreak/>
        <w:t>6. Methodology:</w:t>
      </w:r>
      <w:r>
        <w:t xml:space="preserve"> </w:t>
      </w:r>
    </w:p>
    <w:p w14:paraId="31F90C4C" w14:textId="5751D37B" w:rsidR="00E66DEC" w:rsidRDefault="008739DD" w:rsidP="003C66AA">
      <w:pPr>
        <w:pStyle w:val="FirstParagraph"/>
        <w:jc w:val="both"/>
      </w:pPr>
      <w:r>
        <w:t>Us</w:t>
      </w:r>
      <w:r w:rsidR="003C07B1">
        <w:t>ing</w:t>
      </w:r>
      <w:r>
        <w:t xml:space="preserve"> Oracle APEX to build the frontend chat interface. - Integrat</w:t>
      </w:r>
      <w:r w:rsidR="003C07B1">
        <w:t>ing</w:t>
      </w:r>
      <w:r>
        <w:t xml:space="preserve"> GPT-4 using OpenAI or Azure API. - Us</w:t>
      </w:r>
      <w:r w:rsidR="003C07B1">
        <w:t>ing</w:t>
      </w:r>
      <w:r>
        <w:t xml:space="preserve"> REST or SOAP APIs to interact with ERP backend. - Implement</w:t>
      </w:r>
      <w:r w:rsidR="003C07B1">
        <w:t>ing</w:t>
      </w:r>
      <w:r>
        <w:t xml:space="preserve"> role-based access control to ensure data security. - Provide fallback mechanisms for unsupported queries.</w:t>
      </w:r>
    </w:p>
    <w:p w14:paraId="0230FDFF" w14:textId="77777777" w:rsidR="00E66DEC" w:rsidRDefault="008739DD" w:rsidP="00E66DEC">
      <w:pPr>
        <w:pStyle w:val="FirstParagraph"/>
        <w:jc w:val="both"/>
      </w:pPr>
      <w:r>
        <w:rPr>
          <w:b/>
          <w:bCs/>
        </w:rPr>
        <w:t>7. Features:</w:t>
      </w:r>
      <w:r>
        <w:t xml:space="preserve"> </w:t>
      </w:r>
    </w:p>
    <w:p w14:paraId="442F49BA" w14:textId="09EEBE94" w:rsidR="009768EC" w:rsidRDefault="009768EC" w:rsidP="009768EC">
      <w:pPr>
        <w:pStyle w:val="FirstParagraph"/>
        <w:numPr>
          <w:ilvl w:val="0"/>
          <w:numId w:val="7"/>
        </w:numPr>
        <w:spacing w:before="0" w:after="80"/>
        <w:ind w:left="714" w:hanging="357"/>
        <w:jc w:val="both"/>
      </w:pPr>
      <w:r>
        <w:t>Low-Code Development using Oracle APEX</w:t>
      </w:r>
    </w:p>
    <w:p w14:paraId="6BC24691" w14:textId="0DED6D5A" w:rsidR="009768EC" w:rsidRDefault="009768EC" w:rsidP="009768EC">
      <w:pPr>
        <w:pStyle w:val="FirstParagraph"/>
        <w:numPr>
          <w:ilvl w:val="0"/>
          <w:numId w:val="7"/>
        </w:numPr>
        <w:spacing w:before="0" w:after="80"/>
        <w:ind w:left="714" w:hanging="357"/>
        <w:jc w:val="both"/>
      </w:pPr>
      <w:r>
        <w:t>Natural Language Processing with LLMs (Open-source or proprietary APIs)</w:t>
      </w:r>
    </w:p>
    <w:p w14:paraId="5F1E0E40" w14:textId="201AB1A0" w:rsidR="009768EC" w:rsidRDefault="009768EC" w:rsidP="009768EC">
      <w:pPr>
        <w:pStyle w:val="FirstParagraph"/>
        <w:numPr>
          <w:ilvl w:val="0"/>
          <w:numId w:val="7"/>
        </w:numPr>
        <w:spacing w:before="0" w:after="80"/>
        <w:ind w:left="714" w:hanging="357"/>
        <w:jc w:val="both"/>
      </w:pPr>
      <w:r>
        <w:t>ERP Integration (HR, Finance, Inventory modules)</w:t>
      </w:r>
    </w:p>
    <w:p w14:paraId="1798F2C8" w14:textId="16F46050" w:rsidR="009768EC" w:rsidRDefault="009768EC" w:rsidP="009768EC">
      <w:pPr>
        <w:pStyle w:val="FirstParagraph"/>
        <w:numPr>
          <w:ilvl w:val="0"/>
          <w:numId w:val="7"/>
        </w:numPr>
        <w:spacing w:before="0" w:after="80"/>
        <w:ind w:left="714" w:hanging="357"/>
        <w:jc w:val="both"/>
      </w:pPr>
      <w:r>
        <w:t>Chat Interface for ease of access</w:t>
      </w:r>
    </w:p>
    <w:p w14:paraId="3410360D" w14:textId="77777777" w:rsidR="00086132" w:rsidRDefault="009768EC" w:rsidP="00086132">
      <w:pPr>
        <w:pStyle w:val="FirstParagraph"/>
        <w:numPr>
          <w:ilvl w:val="0"/>
          <w:numId w:val="7"/>
        </w:numPr>
        <w:spacing w:before="0" w:after="80"/>
        <w:ind w:left="714" w:hanging="357"/>
        <w:jc w:val="both"/>
      </w:pPr>
      <w:r>
        <w:t>Role-Based Access &amp; Logging for security</w:t>
      </w:r>
    </w:p>
    <w:p w14:paraId="7323023A" w14:textId="617A8369" w:rsidR="00E66DEC" w:rsidRDefault="008739DD" w:rsidP="009768EC">
      <w:pPr>
        <w:pStyle w:val="FirstParagraph"/>
        <w:jc w:val="both"/>
      </w:pPr>
      <w:r>
        <w:rPr>
          <w:b/>
          <w:bCs/>
        </w:rPr>
        <w:t>8. Tools and Technologies:</w:t>
      </w:r>
      <w:r>
        <w:t xml:space="preserve"> </w:t>
      </w:r>
    </w:p>
    <w:p w14:paraId="75439B38" w14:textId="3AB4821F" w:rsidR="003C07B1" w:rsidRDefault="008739DD" w:rsidP="002A5BA3">
      <w:pPr>
        <w:pStyle w:val="FirstParagraph"/>
        <w:numPr>
          <w:ilvl w:val="0"/>
          <w:numId w:val="7"/>
        </w:numPr>
        <w:spacing w:before="0" w:after="80"/>
        <w:ind w:left="714" w:hanging="357"/>
        <w:jc w:val="both"/>
      </w:pPr>
      <w:r>
        <w:t xml:space="preserve">Oracle APEX </w:t>
      </w:r>
      <w:r w:rsidR="000F608E">
        <w:t>(Low Code Platform)</w:t>
      </w:r>
    </w:p>
    <w:p w14:paraId="79A8DD6E" w14:textId="5308207F" w:rsidR="003C07B1" w:rsidRDefault="008739DD" w:rsidP="002A5BA3">
      <w:pPr>
        <w:pStyle w:val="FirstParagraph"/>
        <w:numPr>
          <w:ilvl w:val="0"/>
          <w:numId w:val="7"/>
        </w:numPr>
        <w:spacing w:before="0" w:after="80"/>
        <w:ind w:left="714" w:hanging="357"/>
        <w:jc w:val="both"/>
      </w:pPr>
      <w:r>
        <w:t xml:space="preserve">GPT-4 </w:t>
      </w:r>
      <w:r w:rsidR="003C07B1">
        <w:t>API</w:t>
      </w:r>
    </w:p>
    <w:p w14:paraId="00D85660" w14:textId="10391A0B" w:rsidR="003C07B1" w:rsidRDefault="008739DD" w:rsidP="002A5BA3">
      <w:pPr>
        <w:pStyle w:val="FirstParagraph"/>
        <w:numPr>
          <w:ilvl w:val="0"/>
          <w:numId w:val="7"/>
        </w:numPr>
        <w:spacing w:before="0" w:after="80"/>
        <w:ind w:left="714" w:hanging="357"/>
        <w:jc w:val="both"/>
      </w:pPr>
      <w:r>
        <w:t xml:space="preserve">Python Flask (Middleware) </w:t>
      </w:r>
    </w:p>
    <w:p w14:paraId="61E95164" w14:textId="79D3929B" w:rsidR="00B76B5F" w:rsidRDefault="008739DD" w:rsidP="002A5BA3">
      <w:pPr>
        <w:pStyle w:val="FirstParagraph"/>
        <w:numPr>
          <w:ilvl w:val="0"/>
          <w:numId w:val="7"/>
        </w:numPr>
        <w:spacing w:before="0" w:after="80"/>
        <w:ind w:left="714" w:hanging="357"/>
        <w:jc w:val="both"/>
      </w:pPr>
      <w:r>
        <w:t>ERP Platform (Oracle EBS / SAP / Dynamics</w:t>
      </w:r>
      <w:r w:rsidR="003C07B1">
        <w:t>)</w:t>
      </w:r>
    </w:p>
    <w:p w14:paraId="522F9683" w14:textId="77777777" w:rsidR="003C66AA" w:rsidRDefault="008739DD" w:rsidP="003C66AA">
      <w:pPr>
        <w:pStyle w:val="FirstParagraph"/>
        <w:jc w:val="both"/>
        <w:rPr>
          <w:b/>
          <w:bCs/>
        </w:rPr>
      </w:pPr>
      <w:r>
        <w:rPr>
          <w:b/>
          <w:bCs/>
        </w:rPr>
        <w:t>1</w:t>
      </w:r>
      <w:r>
        <w:rPr>
          <w:b/>
          <w:bCs/>
        </w:rPr>
        <w:t>0. Expected Outcomes:</w:t>
      </w:r>
    </w:p>
    <w:p w14:paraId="14CE86FC" w14:textId="4AE29FCA" w:rsidR="00B76B5F" w:rsidRDefault="008739DD" w:rsidP="009F05F2">
      <w:pPr>
        <w:pStyle w:val="FirstParagraph"/>
        <w:jc w:val="both"/>
      </w:pPr>
      <w:r>
        <w:t xml:space="preserve"> A working prototype of a conversational AI assistant for ERP systems. </w:t>
      </w:r>
      <w:r w:rsidR="009F05F2">
        <w:t>Reduces training time and dependency on IT teams</w:t>
      </w:r>
      <w:r w:rsidR="009F05F2">
        <w:t xml:space="preserve">. </w:t>
      </w:r>
      <w:r w:rsidR="009F05F2">
        <w:t>Provide</w:t>
      </w:r>
      <w:r w:rsidR="009F05F2">
        <w:t>s</w:t>
      </w:r>
      <w:r w:rsidR="009F05F2">
        <w:t xml:space="preserve"> quick access to critical ERP data</w:t>
      </w:r>
      <w:r w:rsidR="009F05F2">
        <w:t xml:space="preserve">. </w:t>
      </w:r>
      <w:r w:rsidR="009F05F2">
        <w:t>Scalable to other departments and use cases</w:t>
      </w:r>
      <w:r w:rsidR="009F05F2">
        <w:t xml:space="preserve">. </w:t>
      </w:r>
      <w:r w:rsidR="009F05F2">
        <w:t>Enhances digital transformation in enterprises</w:t>
      </w:r>
      <w:r w:rsidR="009F05F2">
        <w:t>.</w:t>
      </w:r>
    </w:p>
    <w:p w14:paraId="4863DCE9" w14:textId="77777777" w:rsidR="00E66DEC" w:rsidRDefault="008739DD" w:rsidP="003C66AA">
      <w:pPr>
        <w:pStyle w:val="FirstParagraph"/>
        <w:jc w:val="both"/>
      </w:pPr>
      <w:r>
        <w:rPr>
          <w:b/>
          <w:bCs/>
        </w:rPr>
        <w:t>11. Conclusion:</w:t>
      </w:r>
      <w:r>
        <w:t xml:space="preserve"> </w:t>
      </w:r>
    </w:p>
    <w:p w14:paraId="45DF894C" w14:textId="466F4AF1" w:rsidR="00B76B5F" w:rsidRDefault="008739DD" w:rsidP="003C66AA">
      <w:pPr>
        <w:pStyle w:val="FirstParagraph"/>
        <w:jc w:val="both"/>
      </w:pPr>
      <w:r>
        <w:t>The integration of LLMs with ERP systems via low-code platforms presents a powerful solution to longstanding usability challenges. This project not only simplifies user interaction but also paves the way for smarter, more adaptive enterprise tools. The proposed assistant can significantly enhance user experience, operational efficiency, and accessibility within ERP ecosystems.</w:t>
      </w:r>
    </w:p>
    <w:p w14:paraId="265A1632" w14:textId="369AE0E2" w:rsidR="00B76B5F" w:rsidRDefault="008739DD" w:rsidP="003C66AA">
      <w:pPr>
        <w:pStyle w:val="FirstParagraph"/>
        <w:jc w:val="both"/>
      </w:pPr>
      <w:r>
        <w:rPr>
          <w:b/>
          <w:bCs/>
        </w:rPr>
        <w:t>12. Future Work:</w:t>
      </w:r>
      <w:r>
        <w:t xml:space="preserve"> - Integrat</w:t>
      </w:r>
      <w:r w:rsidR="003C66AA">
        <w:t>ing</w:t>
      </w:r>
      <w:r>
        <w:t xml:space="preserve"> voice input/output capabilities. Extend</w:t>
      </w:r>
      <w:r w:rsidR="003C66AA">
        <w:t>ing</w:t>
      </w:r>
      <w:r>
        <w:t xml:space="preserve"> support for multi-language interaction. Enabl</w:t>
      </w:r>
      <w:r w:rsidR="003C66AA">
        <w:t>e</w:t>
      </w:r>
      <w:r>
        <w:t xml:space="preserve"> learning from user interactions to improve assistant accuracy. Add</w:t>
      </w:r>
      <w:r w:rsidR="003C66AA">
        <w:t>ing</w:t>
      </w:r>
      <w:r>
        <w:t xml:space="preserve"> support for additional ERP platforms and vertical-specific features.</w:t>
      </w:r>
    </w:p>
    <w:p w14:paraId="617293E5" w14:textId="2CE66FBE" w:rsidR="00956E0F" w:rsidRDefault="008739DD" w:rsidP="00FB171C">
      <w:pPr>
        <w:pStyle w:val="FirstParagraph"/>
        <w:jc w:val="both"/>
        <w:rPr>
          <w:noProof/>
        </w:rPr>
      </w:pPr>
      <w:r>
        <w:rPr>
          <w:b/>
          <w:bCs/>
        </w:rPr>
        <w:t>References:</w:t>
      </w:r>
      <w:r>
        <w:t xml:space="preserve"> 1. Oracle APEX Documentation 2. OpenAI API Documentation 3. SAP ERP Integration Guides 4. Microsoft Power Platform Whitepapers 5. Research Papers on Conversational AI and LLMs 6. Gartner Reports on Low-Code Development Platforms</w:t>
      </w:r>
    </w:p>
    <w:p w14:paraId="18878A12" w14:textId="17CF0473" w:rsidR="00956E0F" w:rsidRPr="00956E0F" w:rsidRDefault="00956E0F" w:rsidP="00956E0F">
      <w:pPr>
        <w:pStyle w:val="BodyText"/>
      </w:pPr>
    </w:p>
    <w:sectPr w:rsidR="00956E0F" w:rsidRPr="00956E0F" w:rsidSect="008F21B3">
      <w:footerReference w:type="default" r:id="rId8"/>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6061DB" w14:textId="77777777" w:rsidR="00994C93" w:rsidRDefault="00994C93" w:rsidP="00884750">
      <w:pPr>
        <w:spacing w:after="0"/>
      </w:pPr>
      <w:r>
        <w:separator/>
      </w:r>
    </w:p>
  </w:endnote>
  <w:endnote w:type="continuationSeparator" w:id="0">
    <w:p w14:paraId="5332EDA5" w14:textId="77777777" w:rsidR="00994C93" w:rsidRDefault="00994C93" w:rsidP="008847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Cambria"/>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C3296" w14:textId="5C1D9A4C" w:rsidR="00D10572" w:rsidRDefault="00D10572" w:rsidP="00D10572">
    <w:pPr>
      <w:pStyle w:val="Footer"/>
    </w:pPr>
    <w:r>
      <w:tab/>
    </w:r>
    <w:sdt>
      <w:sdtPr>
        <w:id w:val="580103438"/>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r>
      </w:sdtContent>
    </w:sdt>
  </w:p>
  <w:p w14:paraId="2E4CC1AC" w14:textId="7A4BBFDB" w:rsidR="00884750" w:rsidRPr="00884750" w:rsidRDefault="00884750">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B5212" w14:textId="77777777" w:rsidR="00994C93" w:rsidRDefault="00994C93" w:rsidP="00884750">
      <w:pPr>
        <w:spacing w:after="0"/>
      </w:pPr>
      <w:r>
        <w:separator/>
      </w:r>
    </w:p>
  </w:footnote>
  <w:footnote w:type="continuationSeparator" w:id="0">
    <w:p w14:paraId="7542E5A3" w14:textId="77777777" w:rsidR="00994C93" w:rsidRDefault="00994C93" w:rsidP="0088475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B22B5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FB07D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2C10A84"/>
    <w:multiLevelType w:val="hybridMultilevel"/>
    <w:tmpl w:val="4D68E8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C634EF"/>
    <w:multiLevelType w:val="hybridMultilevel"/>
    <w:tmpl w:val="031EDF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2A015C0"/>
    <w:multiLevelType w:val="hybridMultilevel"/>
    <w:tmpl w:val="AC1C56D2"/>
    <w:lvl w:ilvl="0" w:tplc="FE20C09C">
      <w:start w:val="1"/>
      <w:numFmt w:val="decimal"/>
      <w:lvlText w:val="%1."/>
      <w:lvlJc w:val="left"/>
      <w:pPr>
        <w:ind w:left="705" w:hanging="360"/>
      </w:pPr>
      <w:rPr>
        <w:rFonts w:hint="default"/>
      </w:rPr>
    </w:lvl>
    <w:lvl w:ilvl="1" w:tplc="40090019" w:tentative="1">
      <w:start w:val="1"/>
      <w:numFmt w:val="lowerLetter"/>
      <w:lvlText w:val="%2."/>
      <w:lvlJc w:val="left"/>
      <w:pPr>
        <w:ind w:left="1425" w:hanging="360"/>
      </w:pPr>
    </w:lvl>
    <w:lvl w:ilvl="2" w:tplc="4009001B" w:tentative="1">
      <w:start w:val="1"/>
      <w:numFmt w:val="lowerRoman"/>
      <w:lvlText w:val="%3."/>
      <w:lvlJc w:val="right"/>
      <w:pPr>
        <w:ind w:left="2145" w:hanging="180"/>
      </w:pPr>
    </w:lvl>
    <w:lvl w:ilvl="3" w:tplc="4009000F" w:tentative="1">
      <w:start w:val="1"/>
      <w:numFmt w:val="decimal"/>
      <w:lvlText w:val="%4."/>
      <w:lvlJc w:val="left"/>
      <w:pPr>
        <w:ind w:left="2865" w:hanging="360"/>
      </w:pPr>
    </w:lvl>
    <w:lvl w:ilvl="4" w:tplc="40090019" w:tentative="1">
      <w:start w:val="1"/>
      <w:numFmt w:val="lowerLetter"/>
      <w:lvlText w:val="%5."/>
      <w:lvlJc w:val="left"/>
      <w:pPr>
        <w:ind w:left="3585" w:hanging="360"/>
      </w:pPr>
    </w:lvl>
    <w:lvl w:ilvl="5" w:tplc="4009001B" w:tentative="1">
      <w:start w:val="1"/>
      <w:numFmt w:val="lowerRoman"/>
      <w:lvlText w:val="%6."/>
      <w:lvlJc w:val="right"/>
      <w:pPr>
        <w:ind w:left="4305" w:hanging="180"/>
      </w:pPr>
    </w:lvl>
    <w:lvl w:ilvl="6" w:tplc="4009000F" w:tentative="1">
      <w:start w:val="1"/>
      <w:numFmt w:val="decimal"/>
      <w:lvlText w:val="%7."/>
      <w:lvlJc w:val="left"/>
      <w:pPr>
        <w:ind w:left="5025" w:hanging="360"/>
      </w:pPr>
    </w:lvl>
    <w:lvl w:ilvl="7" w:tplc="40090019" w:tentative="1">
      <w:start w:val="1"/>
      <w:numFmt w:val="lowerLetter"/>
      <w:lvlText w:val="%8."/>
      <w:lvlJc w:val="left"/>
      <w:pPr>
        <w:ind w:left="5745" w:hanging="360"/>
      </w:pPr>
    </w:lvl>
    <w:lvl w:ilvl="8" w:tplc="4009001B" w:tentative="1">
      <w:start w:val="1"/>
      <w:numFmt w:val="lowerRoman"/>
      <w:lvlText w:val="%9."/>
      <w:lvlJc w:val="right"/>
      <w:pPr>
        <w:ind w:left="6465" w:hanging="180"/>
      </w:pPr>
    </w:lvl>
  </w:abstractNum>
  <w:abstractNum w:abstractNumId="5" w15:restartNumberingAfterBreak="0">
    <w:nsid w:val="6D330D5F"/>
    <w:multiLevelType w:val="hybridMultilevel"/>
    <w:tmpl w:val="2B744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DC24077"/>
    <w:multiLevelType w:val="hybridMultilevel"/>
    <w:tmpl w:val="9CBAF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36030586">
    <w:abstractNumId w:val="0"/>
  </w:num>
  <w:num w:numId="2" w16cid:durableId="980427926">
    <w:abstractNumId w:val="1"/>
  </w:num>
  <w:num w:numId="3" w16cid:durableId="1987970961">
    <w:abstractNumId w:val="5"/>
  </w:num>
  <w:num w:numId="4" w16cid:durableId="896085639">
    <w:abstractNumId w:val="2"/>
  </w:num>
  <w:num w:numId="5" w16cid:durableId="1972592612">
    <w:abstractNumId w:val="4"/>
  </w:num>
  <w:num w:numId="6" w16cid:durableId="2094084483">
    <w:abstractNumId w:val="3"/>
  </w:num>
  <w:num w:numId="7" w16cid:durableId="17345006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5F"/>
    <w:rsid w:val="00013103"/>
    <w:rsid w:val="00064EE9"/>
    <w:rsid w:val="00086132"/>
    <w:rsid w:val="0009037B"/>
    <w:rsid w:val="000F1175"/>
    <w:rsid w:val="000F608E"/>
    <w:rsid w:val="002255E3"/>
    <w:rsid w:val="002A5BA3"/>
    <w:rsid w:val="002C14DF"/>
    <w:rsid w:val="003C07B1"/>
    <w:rsid w:val="003C66AA"/>
    <w:rsid w:val="00461FA8"/>
    <w:rsid w:val="005F0C9C"/>
    <w:rsid w:val="00797DDE"/>
    <w:rsid w:val="00884750"/>
    <w:rsid w:val="008F21B3"/>
    <w:rsid w:val="00956E0F"/>
    <w:rsid w:val="009768EC"/>
    <w:rsid w:val="00994C93"/>
    <w:rsid w:val="009F05F2"/>
    <w:rsid w:val="00AB37BE"/>
    <w:rsid w:val="00AC2D42"/>
    <w:rsid w:val="00B76B5F"/>
    <w:rsid w:val="00B83C6B"/>
    <w:rsid w:val="00BB4910"/>
    <w:rsid w:val="00BC032E"/>
    <w:rsid w:val="00BF7C76"/>
    <w:rsid w:val="00C164D5"/>
    <w:rsid w:val="00CB13FB"/>
    <w:rsid w:val="00D057F6"/>
    <w:rsid w:val="00D10572"/>
    <w:rsid w:val="00D13999"/>
    <w:rsid w:val="00DC6585"/>
    <w:rsid w:val="00E66DEC"/>
    <w:rsid w:val="00EA5245"/>
    <w:rsid w:val="00F430A7"/>
    <w:rsid w:val="00FB1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1FBB42"/>
  <w15:docId w15:val="{B566E18F-FF26-47EB-B725-D38B99181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84750"/>
    <w:pPr>
      <w:tabs>
        <w:tab w:val="center" w:pos="4513"/>
        <w:tab w:val="right" w:pos="9026"/>
      </w:tabs>
      <w:spacing w:after="0"/>
    </w:pPr>
  </w:style>
  <w:style w:type="character" w:customStyle="1" w:styleId="HeaderChar">
    <w:name w:val="Header Char"/>
    <w:basedOn w:val="DefaultParagraphFont"/>
    <w:link w:val="Header"/>
    <w:rsid w:val="00884750"/>
  </w:style>
  <w:style w:type="paragraph" w:styleId="Footer">
    <w:name w:val="footer"/>
    <w:basedOn w:val="Normal"/>
    <w:link w:val="FooterChar"/>
    <w:uiPriority w:val="99"/>
    <w:rsid w:val="00884750"/>
    <w:pPr>
      <w:tabs>
        <w:tab w:val="center" w:pos="4513"/>
        <w:tab w:val="right" w:pos="9026"/>
      </w:tabs>
      <w:spacing w:after="0"/>
    </w:pPr>
  </w:style>
  <w:style w:type="character" w:customStyle="1" w:styleId="FooterChar">
    <w:name w:val="Footer Char"/>
    <w:basedOn w:val="DefaultParagraphFont"/>
    <w:link w:val="Footer"/>
    <w:uiPriority w:val="99"/>
    <w:rsid w:val="008847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eb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93</Words>
  <Characters>4521</Characters>
  <Application>Microsoft Office Word</Application>
  <DocSecurity>0</DocSecurity>
  <Lines>37</Lines>
  <Paragraphs>10</Paragraphs>
  <ScaleCrop>false</ScaleCrop>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WDeveloper</dc:creator>
  <cp:keywords/>
  <cp:lastModifiedBy>SWDeveloper</cp:lastModifiedBy>
  <cp:revision>2</cp:revision>
  <dcterms:created xsi:type="dcterms:W3CDTF">2025-07-18T04:31:00Z</dcterms:created>
  <dcterms:modified xsi:type="dcterms:W3CDTF">2025-07-18T04:31:00Z</dcterms:modified>
</cp:coreProperties>
</file>